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A8CB6" w14:textId="37A2A0F2" w:rsidR="005D37F1" w:rsidRDefault="005D37F1" w:rsidP="00850907">
      <w:pPr>
        <w:jc w:val="center"/>
        <w:rPr>
          <w:b/>
          <w:bCs/>
          <w:sz w:val="40"/>
        </w:rPr>
      </w:pPr>
      <w:r>
        <w:rPr>
          <w:b/>
          <w:bCs/>
          <w:sz w:val="40"/>
        </w:rPr>
        <w:t>-- Cover Sheet --</w:t>
      </w:r>
    </w:p>
    <w:p w14:paraId="159FA619" w14:textId="7F751990" w:rsidR="000C6E5A" w:rsidRDefault="00930FE0" w:rsidP="00850907">
      <w:pPr>
        <w:jc w:val="center"/>
        <w:rPr>
          <w:b/>
          <w:bCs/>
          <w:sz w:val="40"/>
        </w:rPr>
      </w:pPr>
      <w:r w:rsidRPr="00850907">
        <w:rPr>
          <w:b/>
          <w:bCs/>
          <w:color w:val="FF0000"/>
          <w:sz w:val="40"/>
        </w:rPr>
        <w:t>202</w:t>
      </w:r>
      <w:r w:rsidR="007E54F7">
        <w:rPr>
          <w:b/>
          <w:bCs/>
          <w:color w:val="FF0000"/>
          <w:sz w:val="40"/>
        </w:rPr>
        <w:t>4</w:t>
      </w:r>
      <w:r>
        <w:rPr>
          <w:b/>
          <w:bCs/>
          <w:sz w:val="40"/>
        </w:rPr>
        <w:t xml:space="preserve"> </w:t>
      </w:r>
      <w:proofErr w:type="spellStart"/>
      <w:r w:rsidR="000C6E5A">
        <w:rPr>
          <w:b/>
          <w:bCs/>
          <w:i/>
          <w:iCs/>
          <w:sz w:val="40"/>
        </w:rPr>
        <w:t>Sepkoski</w:t>
      </w:r>
      <w:proofErr w:type="spellEnd"/>
      <w:r w:rsidR="000C6E5A">
        <w:rPr>
          <w:b/>
          <w:bCs/>
          <w:i/>
          <w:iCs/>
          <w:sz w:val="40"/>
        </w:rPr>
        <w:t xml:space="preserve"> Grants</w:t>
      </w:r>
      <w:r w:rsidR="000C6E5A" w:rsidRPr="00850907">
        <w:rPr>
          <w:b/>
          <w:bCs/>
          <w:sz w:val="40"/>
        </w:rPr>
        <w:t xml:space="preserve"> </w:t>
      </w:r>
      <w:r w:rsidRPr="00850907">
        <w:rPr>
          <w:b/>
          <w:bCs/>
          <w:sz w:val="40"/>
        </w:rPr>
        <w:t xml:space="preserve">(Paleontological Society International Research </w:t>
      </w:r>
      <w:r w:rsidR="00850907" w:rsidRPr="00850907">
        <w:rPr>
          <w:b/>
          <w:bCs/>
          <w:sz w:val="40"/>
        </w:rPr>
        <w:t>Program</w:t>
      </w:r>
      <w:r w:rsidRPr="00850907">
        <w:rPr>
          <w:b/>
          <w:bCs/>
          <w:sz w:val="40"/>
        </w:rPr>
        <w:t>)</w:t>
      </w:r>
    </w:p>
    <w:p w14:paraId="1732A02B" w14:textId="77777777" w:rsidR="002328B4" w:rsidRPr="002328F9" w:rsidRDefault="002328B4" w:rsidP="00850907">
      <w:pPr>
        <w:jc w:val="center"/>
        <w:rPr>
          <w:b/>
          <w:bCs/>
          <w:color w:val="FF0000"/>
          <w:sz w:val="40"/>
        </w:rPr>
      </w:pPr>
    </w:p>
    <w:p w14:paraId="14F46858" w14:textId="3768333B" w:rsidR="000C6E5A" w:rsidRDefault="000C6E5A">
      <w:r>
        <w:t xml:space="preserve">                  </w:t>
      </w:r>
      <w:r w:rsidR="000359A7">
        <w:t xml:space="preserve">        </w:t>
      </w:r>
      <w:r>
        <w:t xml:space="preserve">  </w:t>
      </w:r>
    </w:p>
    <w:p w14:paraId="70344E12" w14:textId="536804F8" w:rsidR="003B005A" w:rsidRDefault="000C6E5A" w:rsidP="00F06844">
      <w:pPr>
        <w:numPr>
          <w:ilvl w:val="0"/>
          <w:numId w:val="4"/>
        </w:numPr>
      </w:pPr>
      <w:r>
        <w:t>Family/Last Name:</w:t>
      </w:r>
      <w:r w:rsidR="003B005A">
        <w:t xml:space="preserve"> </w:t>
      </w:r>
    </w:p>
    <w:p w14:paraId="58937130" w14:textId="77777777" w:rsidR="003B005A" w:rsidRDefault="003B005A" w:rsidP="003B005A">
      <w:pPr>
        <w:ind w:left="360"/>
      </w:pPr>
    </w:p>
    <w:p w14:paraId="4BA51AE4" w14:textId="2B6A2923" w:rsidR="000C6E5A" w:rsidRDefault="000C6E5A" w:rsidP="003B005A">
      <w:pPr>
        <w:numPr>
          <w:ilvl w:val="0"/>
          <w:numId w:val="4"/>
        </w:numPr>
      </w:pPr>
      <w:r>
        <w:t>Middle/Patronymic Name:</w:t>
      </w:r>
      <w:r w:rsidR="003B005A">
        <w:t xml:space="preserve"> </w:t>
      </w:r>
    </w:p>
    <w:p w14:paraId="5C9CEB62" w14:textId="77777777" w:rsidR="003B005A" w:rsidRDefault="003B005A" w:rsidP="003B005A">
      <w:pPr>
        <w:pStyle w:val="ListParagraph"/>
      </w:pPr>
    </w:p>
    <w:p w14:paraId="2547488D" w14:textId="22B8F05E" w:rsidR="000C6E5A" w:rsidRDefault="000C6E5A" w:rsidP="003B005A">
      <w:pPr>
        <w:numPr>
          <w:ilvl w:val="0"/>
          <w:numId w:val="4"/>
        </w:numPr>
      </w:pPr>
      <w:r>
        <w:t>First/Given Name:</w:t>
      </w:r>
      <w:r w:rsidR="003B005A">
        <w:t xml:space="preserve"> </w:t>
      </w:r>
    </w:p>
    <w:p w14:paraId="68258632" w14:textId="77777777" w:rsidR="003B005A" w:rsidRDefault="003B005A" w:rsidP="003B005A">
      <w:pPr>
        <w:pStyle w:val="ListParagraph"/>
      </w:pPr>
    </w:p>
    <w:p w14:paraId="07290814" w14:textId="2F9A8145" w:rsidR="000C6E5A" w:rsidRDefault="000C6E5A" w:rsidP="003B005A">
      <w:pPr>
        <w:numPr>
          <w:ilvl w:val="0"/>
          <w:numId w:val="4"/>
        </w:numPr>
      </w:pPr>
      <w:r>
        <w:t xml:space="preserve">Professional </w:t>
      </w:r>
      <w:r w:rsidR="000048DB">
        <w:t>P</w:t>
      </w:r>
      <w:r w:rsidR="005D00E9">
        <w:t xml:space="preserve">ostal </w:t>
      </w:r>
      <w:r w:rsidR="000048DB">
        <w:t>A</w:t>
      </w:r>
      <w:r>
        <w:t>ddress:</w:t>
      </w:r>
    </w:p>
    <w:p w14:paraId="036EDD0E" w14:textId="77777777" w:rsidR="003B005A" w:rsidRDefault="003B005A" w:rsidP="003B005A">
      <w:pPr>
        <w:pStyle w:val="ListParagraph"/>
      </w:pPr>
    </w:p>
    <w:p w14:paraId="5F59646F" w14:textId="77777777" w:rsidR="003B005A" w:rsidRDefault="003B005A" w:rsidP="003B005A">
      <w:pPr>
        <w:ind w:left="360"/>
      </w:pPr>
    </w:p>
    <w:p w14:paraId="218B60B0" w14:textId="77777777" w:rsidR="003B005A" w:rsidRDefault="003B005A" w:rsidP="003B005A">
      <w:pPr>
        <w:pStyle w:val="ListParagraph"/>
      </w:pPr>
    </w:p>
    <w:p w14:paraId="6973FBAF" w14:textId="7B08F9EE" w:rsidR="003B005A" w:rsidRDefault="003B005A" w:rsidP="003B005A"/>
    <w:p w14:paraId="22690FEE" w14:textId="77777777" w:rsidR="003B005A" w:rsidRDefault="003B005A" w:rsidP="003B005A"/>
    <w:p w14:paraId="45F14AF6" w14:textId="77777777" w:rsidR="003B005A" w:rsidRDefault="003B005A" w:rsidP="003B005A">
      <w:pPr>
        <w:pStyle w:val="ListParagraph"/>
      </w:pPr>
    </w:p>
    <w:p w14:paraId="5396A991" w14:textId="77777777" w:rsidR="003B005A" w:rsidRDefault="003B005A" w:rsidP="003B005A"/>
    <w:p w14:paraId="176582FC" w14:textId="77777777" w:rsidR="0071583C" w:rsidRDefault="000C6E5A" w:rsidP="003B005A">
      <w:pPr>
        <w:numPr>
          <w:ilvl w:val="0"/>
          <w:numId w:val="4"/>
        </w:numPr>
      </w:pPr>
      <w:r>
        <w:t xml:space="preserve">Current </w:t>
      </w:r>
      <w:r w:rsidR="000048DB">
        <w:t>P</w:t>
      </w:r>
      <w:r>
        <w:t xml:space="preserve">rofessional </w:t>
      </w:r>
      <w:r w:rsidR="000048DB">
        <w:t>P</w:t>
      </w:r>
      <w:r>
        <w:t>osition:</w:t>
      </w:r>
    </w:p>
    <w:p w14:paraId="1B50305D" w14:textId="1267138B" w:rsidR="003B005A" w:rsidRDefault="003B005A" w:rsidP="0071583C">
      <w:pPr>
        <w:ind w:left="720"/>
      </w:pPr>
      <w:r>
        <w:t xml:space="preserve"> </w:t>
      </w:r>
    </w:p>
    <w:p w14:paraId="35C1714A" w14:textId="77777777" w:rsidR="003B005A" w:rsidRDefault="003B005A" w:rsidP="003B005A">
      <w:pPr>
        <w:ind w:left="360"/>
      </w:pPr>
    </w:p>
    <w:p w14:paraId="709CF714" w14:textId="3AF47D9F" w:rsidR="003B005A" w:rsidRDefault="005D00E9" w:rsidP="00C1517F">
      <w:pPr>
        <w:numPr>
          <w:ilvl w:val="0"/>
          <w:numId w:val="4"/>
        </w:numPr>
      </w:pPr>
      <w:r>
        <w:t xml:space="preserve">E-mail </w:t>
      </w:r>
      <w:r w:rsidR="000048DB">
        <w:t>A</w:t>
      </w:r>
      <w:r>
        <w:t>ddress:</w:t>
      </w:r>
      <w:r w:rsidR="003B005A">
        <w:t xml:space="preserve"> </w:t>
      </w:r>
    </w:p>
    <w:p w14:paraId="33D5F661" w14:textId="77777777" w:rsidR="003B005A" w:rsidRDefault="003B005A" w:rsidP="003B005A">
      <w:pPr>
        <w:pStyle w:val="ListParagraph"/>
      </w:pPr>
    </w:p>
    <w:p w14:paraId="5AE45C0D" w14:textId="77777777" w:rsidR="003B005A" w:rsidRDefault="003B005A" w:rsidP="003B005A">
      <w:pPr>
        <w:pStyle w:val="ListParagraph"/>
      </w:pPr>
    </w:p>
    <w:p w14:paraId="748546E1" w14:textId="6D16CFCE" w:rsidR="005D00E9" w:rsidRDefault="000C6E5A" w:rsidP="003B005A">
      <w:pPr>
        <w:numPr>
          <w:ilvl w:val="0"/>
          <w:numId w:val="4"/>
        </w:numPr>
      </w:pPr>
      <w:r>
        <w:t>Date of Birth:</w:t>
      </w:r>
    </w:p>
    <w:p w14:paraId="697DF647" w14:textId="77777777" w:rsidR="003B005A" w:rsidRDefault="003B005A" w:rsidP="003B005A">
      <w:pPr>
        <w:pStyle w:val="ListParagraph"/>
      </w:pPr>
    </w:p>
    <w:p w14:paraId="377957A3" w14:textId="089D2729" w:rsidR="003B005A" w:rsidRDefault="000C6E5A" w:rsidP="003B005A">
      <w:pPr>
        <w:numPr>
          <w:ilvl w:val="0"/>
          <w:numId w:val="4"/>
        </w:numPr>
      </w:pPr>
      <w:r>
        <w:t xml:space="preserve">University/Institutional </w:t>
      </w:r>
      <w:r w:rsidR="000048DB">
        <w:t>D</w:t>
      </w:r>
      <w:r>
        <w:t>egrees (start with the highest: give conferring</w:t>
      </w:r>
      <w:r w:rsidR="003B005A">
        <w:t xml:space="preserve"> </w:t>
      </w:r>
      <w:r>
        <w:t xml:space="preserve">       university/institute and year awarded). Are you currently a degree candidate?</w:t>
      </w:r>
      <w:r w:rsidR="002328F9">
        <w:t xml:space="preserve"> If so, for what degree</w:t>
      </w:r>
      <w:r w:rsidR="003B005A">
        <w:t>?</w:t>
      </w:r>
    </w:p>
    <w:p w14:paraId="73AAE359" w14:textId="77777777" w:rsidR="003B005A" w:rsidRDefault="003B005A" w:rsidP="003B005A"/>
    <w:p w14:paraId="368D96F9" w14:textId="77777777" w:rsidR="003B005A" w:rsidRDefault="003B005A" w:rsidP="003B005A">
      <w:pPr>
        <w:pStyle w:val="ListParagraph"/>
      </w:pPr>
    </w:p>
    <w:p w14:paraId="489FD3CF" w14:textId="70E5A213" w:rsidR="003B005A" w:rsidRDefault="003B005A" w:rsidP="003B005A"/>
    <w:p w14:paraId="3487A804" w14:textId="534577B2" w:rsidR="003B005A" w:rsidRDefault="003B005A" w:rsidP="003B005A"/>
    <w:p w14:paraId="2B0DC421" w14:textId="4A29DF02" w:rsidR="003B005A" w:rsidRDefault="003B005A" w:rsidP="003B005A"/>
    <w:p w14:paraId="435D3255" w14:textId="6960C237" w:rsidR="003B005A" w:rsidRDefault="003B005A" w:rsidP="003B005A"/>
    <w:p w14:paraId="5BD7844F" w14:textId="0D9F4E08" w:rsidR="005E1ACC" w:rsidRDefault="000C6E5A" w:rsidP="003B005A">
      <w:pPr>
        <w:numPr>
          <w:ilvl w:val="0"/>
          <w:numId w:val="4"/>
        </w:numPr>
      </w:pPr>
      <w:r w:rsidRPr="003B005A">
        <w:rPr>
          <w:b/>
        </w:rPr>
        <w:t xml:space="preserve">Title of your </w:t>
      </w:r>
      <w:r w:rsidRPr="003B005A">
        <w:rPr>
          <w:b/>
          <w:i/>
          <w:iCs/>
        </w:rPr>
        <w:t>Sepkoski Grant</w:t>
      </w:r>
      <w:r w:rsidRPr="003B005A">
        <w:rPr>
          <w:b/>
        </w:rPr>
        <w:t xml:space="preserve"> proposal</w:t>
      </w:r>
      <w:r>
        <w:t xml:space="preserve"> and three or four lines telling us the scope of the proposal.</w:t>
      </w:r>
    </w:p>
    <w:p w14:paraId="33814BE5" w14:textId="02495282" w:rsidR="003B005A" w:rsidRDefault="003B005A" w:rsidP="003B005A"/>
    <w:p w14:paraId="51EEEF30" w14:textId="77777777" w:rsidR="003B005A" w:rsidRDefault="003B005A" w:rsidP="003B005A"/>
    <w:p w14:paraId="353F0340" w14:textId="4D6C804C" w:rsidR="003B005A" w:rsidRDefault="003B005A" w:rsidP="003B005A"/>
    <w:p w14:paraId="5682B97A" w14:textId="70125D4D" w:rsidR="003B005A" w:rsidRDefault="003B005A" w:rsidP="003B005A"/>
    <w:p w14:paraId="0B9246F7" w14:textId="05B92C1A" w:rsidR="003B005A" w:rsidRDefault="003B005A" w:rsidP="003B005A"/>
    <w:p w14:paraId="2BDDA808" w14:textId="7183F26D" w:rsidR="003B005A" w:rsidRDefault="003B005A" w:rsidP="003B005A"/>
    <w:p w14:paraId="6DF8304A" w14:textId="77777777" w:rsidR="003B005A" w:rsidRDefault="003B005A" w:rsidP="003B005A"/>
    <w:p w14:paraId="4C82B8B5" w14:textId="565AD37D" w:rsidR="005D00E9" w:rsidRDefault="005E1ACC" w:rsidP="003B005A">
      <w:pPr>
        <w:numPr>
          <w:ilvl w:val="0"/>
          <w:numId w:val="4"/>
        </w:numPr>
      </w:pPr>
      <w:r>
        <w:t xml:space="preserve">Have you submitted this </w:t>
      </w:r>
      <w:r w:rsidR="005D00E9" w:rsidRPr="003B005A">
        <w:rPr>
          <w:i/>
        </w:rPr>
        <w:t>Sepkoski Grant</w:t>
      </w:r>
      <w:r>
        <w:t xml:space="preserve"> proposal or similar proposal(s) </w:t>
      </w:r>
      <w:r w:rsidR="005D00E9">
        <w:t xml:space="preserve">to </w:t>
      </w:r>
      <w:r>
        <w:t xml:space="preserve">other grant organizations?   If </w:t>
      </w:r>
      <w:r w:rsidR="00757913">
        <w:t>so,</w:t>
      </w:r>
      <w:r>
        <w:t xml:space="preserve"> please list them and give details of proposed levels of support, length of the project, and how this proposal differs (if it does).</w:t>
      </w:r>
    </w:p>
    <w:p w14:paraId="75704516" w14:textId="77777777" w:rsidR="003B005A" w:rsidRDefault="003B005A" w:rsidP="003B005A"/>
    <w:p w14:paraId="01C03DA2" w14:textId="4709323D" w:rsidR="003B005A" w:rsidRDefault="003B005A" w:rsidP="003B005A"/>
    <w:p w14:paraId="46D92574" w14:textId="137EB513" w:rsidR="003B005A" w:rsidRDefault="003B005A" w:rsidP="003B005A"/>
    <w:p w14:paraId="7EF55CE2" w14:textId="25F95924" w:rsidR="003B005A" w:rsidRDefault="003B005A" w:rsidP="003B005A"/>
    <w:p w14:paraId="69DD8A79" w14:textId="73164056" w:rsidR="003B005A" w:rsidRDefault="003B005A" w:rsidP="003B005A"/>
    <w:p w14:paraId="37AF112A" w14:textId="52323DB7" w:rsidR="003B005A" w:rsidRDefault="003B005A" w:rsidP="003B005A"/>
    <w:p w14:paraId="6C767DEE" w14:textId="18C9F53F" w:rsidR="003B005A" w:rsidRDefault="003B005A" w:rsidP="003B005A"/>
    <w:p w14:paraId="16D22704" w14:textId="77777777" w:rsidR="003B005A" w:rsidRDefault="003B005A" w:rsidP="003B005A"/>
    <w:p w14:paraId="2AFE88D2" w14:textId="6F1765A9" w:rsidR="000C6E5A" w:rsidRDefault="005E1ACC" w:rsidP="003B005A">
      <w:pPr>
        <w:numPr>
          <w:ilvl w:val="0"/>
          <w:numId w:val="4"/>
        </w:numPr>
      </w:pPr>
      <w:r>
        <w:t>Are you currently being supported by a grant organization on a project similar or inclusive of the current</w:t>
      </w:r>
      <w:r w:rsidR="005D00E9">
        <w:t xml:space="preserve"> </w:t>
      </w:r>
      <w:r w:rsidR="005D00E9" w:rsidRPr="003B005A">
        <w:rPr>
          <w:i/>
        </w:rPr>
        <w:t>Sepkoski Grant</w:t>
      </w:r>
      <w:r>
        <w:t xml:space="preserve"> proposal?  </w:t>
      </w:r>
      <w:r w:rsidR="005D00E9">
        <w:t>Please give details.</w:t>
      </w:r>
      <w:r w:rsidR="00E659EF">
        <w:t xml:space="preserve"> </w:t>
      </w:r>
      <w:r w:rsidR="00AB6C8E">
        <w:t xml:space="preserve"> Please</w:t>
      </w:r>
      <w:r w:rsidR="003B005A">
        <w:t xml:space="preserve"> </w:t>
      </w:r>
      <w:r w:rsidR="00AB6C8E">
        <w:t>include a statement concerning alternative grant opportunities available to you, if</w:t>
      </w:r>
      <w:r w:rsidR="003B005A">
        <w:t xml:space="preserve"> </w:t>
      </w:r>
      <w:r w:rsidR="00AB6C8E">
        <w:t>any.</w:t>
      </w:r>
    </w:p>
    <w:p w14:paraId="6FA3EA38" w14:textId="77777777" w:rsidR="003B005A" w:rsidRDefault="003B005A" w:rsidP="003B005A"/>
    <w:p w14:paraId="26DDE4F3" w14:textId="29A514F9" w:rsidR="003B005A" w:rsidRDefault="003B005A" w:rsidP="003B005A"/>
    <w:p w14:paraId="3D224E01" w14:textId="68174305" w:rsidR="003B005A" w:rsidRDefault="003B005A" w:rsidP="003B005A"/>
    <w:p w14:paraId="5F72FBAB" w14:textId="592DBBB1" w:rsidR="003B005A" w:rsidRDefault="003B005A" w:rsidP="003B005A"/>
    <w:p w14:paraId="4A8656B5" w14:textId="1EB93CB1" w:rsidR="003B005A" w:rsidRDefault="003B005A" w:rsidP="003B005A"/>
    <w:p w14:paraId="435A0B19" w14:textId="70688BC8" w:rsidR="003B005A" w:rsidRDefault="003B005A" w:rsidP="003B005A"/>
    <w:p w14:paraId="75C75F5B" w14:textId="7CA20EE1" w:rsidR="003B005A" w:rsidRDefault="003B005A" w:rsidP="003B005A"/>
    <w:p w14:paraId="7021D26F" w14:textId="77777777" w:rsidR="003B005A" w:rsidRDefault="003B005A" w:rsidP="003B005A"/>
    <w:p w14:paraId="496B26A5" w14:textId="60569EB3" w:rsidR="000C6E5A" w:rsidRDefault="000C6E5A" w:rsidP="003B005A">
      <w:pPr>
        <w:numPr>
          <w:ilvl w:val="0"/>
          <w:numId w:val="4"/>
        </w:numPr>
      </w:pPr>
      <w:r>
        <w:t>List names, postal, and e-mail addresses of your</w:t>
      </w:r>
      <w:r w:rsidR="00BC48ED">
        <w:t xml:space="preserve"> </w:t>
      </w:r>
      <w:r w:rsidR="00BC48ED" w:rsidRPr="003B005A">
        <w:rPr>
          <w:i/>
        </w:rPr>
        <w:t xml:space="preserve">Sepkoski </w:t>
      </w:r>
      <w:r w:rsidR="00757913" w:rsidRPr="003B005A">
        <w:rPr>
          <w:i/>
        </w:rPr>
        <w:t xml:space="preserve">Grant </w:t>
      </w:r>
      <w:r w:rsidR="00757913">
        <w:t>referees</w:t>
      </w:r>
      <w:r>
        <w:t>:</w:t>
      </w:r>
    </w:p>
    <w:p w14:paraId="76131E41" w14:textId="567C8CA9" w:rsidR="003B005A" w:rsidRDefault="003B005A" w:rsidP="003B005A"/>
    <w:p w14:paraId="032D22B7" w14:textId="7599687F" w:rsidR="003B005A" w:rsidRDefault="003B005A" w:rsidP="003B005A"/>
    <w:p w14:paraId="194ABBD0" w14:textId="6313E5B7" w:rsidR="003B005A" w:rsidRDefault="003B005A" w:rsidP="003B005A"/>
    <w:p w14:paraId="0D607E71" w14:textId="49DF6A2D" w:rsidR="003B005A" w:rsidRDefault="003B005A" w:rsidP="003B005A"/>
    <w:p w14:paraId="1AF911DF" w14:textId="77777777" w:rsidR="003B005A" w:rsidRDefault="003B005A" w:rsidP="003B005A"/>
    <w:p w14:paraId="488D1853" w14:textId="67EAFB9F" w:rsidR="003B005A" w:rsidRDefault="003B005A" w:rsidP="003B005A"/>
    <w:p w14:paraId="3CC3E9F0" w14:textId="42F27A99" w:rsidR="003B005A" w:rsidRDefault="003B005A" w:rsidP="003B005A"/>
    <w:p w14:paraId="6B561453" w14:textId="77777777" w:rsidR="003B005A" w:rsidRDefault="003B005A" w:rsidP="003B005A"/>
    <w:p w14:paraId="6A69D422" w14:textId="1D529854" w:rsidR="00757913" w:rsidRDefault="000C6E5A" w:rsidP="003B005A">
      <w:pPr>
        <w:numPr>
          <w:ilvl w:val="0"/>
          <w:numId w:val="4"/>
        </w:numPr>
      </w:pPr>
      <w:r>
        <w:t>Give a brief proposed budget (What will the funds be used for)?</w:t>
      </w:r>
    </w:p>
    <w:sectPr w:rsidR="0075791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D4C97" w14:textId="77777777" w:rsidR="009B60EE" w:rsidRDefault="009B60EE" w:rsidP="009B60EE">
      <w:r>
        <w:separator/>
      </w:r>
    </w:p>
  </w:endnote>
  <w:endnote w:type="continuationSeparator" w:id="0">
    <w:p w14:paraId="4777CD5B" w14:textId="77777777" w:rsidR="009B60EE" w:rsidRDefault="009B60EE" w:rsidP="009B6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94274" w14:textId="77777777" w:rsidR="00D80406" w:rsidRDefault="00D80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E6525" w14:textId="77777777" w:rsidR="00D80406" w:rsidRDefault="00D80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7C32C" w14:textId="77777777" w:rsidR="00D80406" w:rsidRDefault="00D80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9C909" w14:textId="77777777" w:rsidR="009B60EE" w:rsidRDefault="009B60EE" w:rsidP="009B60EE">
      <w:r>
        <w:separator/>
      </w:r>
    </w:p>
  </w:footnote>
  <w:footnote w:type="continuationSeparator" w:id="0">
    <w:p w14:paraId="0B79F710" w14:textId="77777777" w:rsidR="009B60EE" w:rsidRDefault="009B60EE" w:rsidP="009B60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C072" w14:textId="77777777" w:rsidR="00D80406" w:rsidRDefault="00D80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53F42" w14:textId="5643A0E4" w:rsidR="00D80406" w:rsidRDefault="00D804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FC642" w14:textId="77777777" w:rsidR="00D80406" w:rsidRDefault="00D80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0BB9"/>
    <w:multiLevelType w:val="hybridMultilevel"/>
    <w:tmpl w:val="8F86ABA6"/>
    <w:lvl w:ilvl="0" w:tplc="0409000F">
      <w:start w:val="5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47D6733"/>
    <w:multiLevelType w:val="hybridMultilevel"/>
    <w:tmpl w:val="57467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314D5B"/>
    <w:multiLevelType w:val="hybridMultilevel"/>
    <w:tmpl w:val="A582E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9F6152"/>
    <w:multiLevelType w:val="hybridMultilevel"/>
    <w:tmpl w:val="C1649B0E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02946316">
    <w:abstractNumId w:val="1"/>
  </w:num>
  <w:num w:numId="2" w16cid:durableId="541527650">
    <w:abstractNumId w:val="0"/>
  </w:num>
  <w:num w:numId="3" w16cid:durableId="1497915446">
    <w:abstractNumId w:val="3"/>
  </w:num>
  <w:num w:numId="4" w16cid:durableId="2325898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MDcwMrYwMTU3MjBR0lEKTi0uzszPAykwrAUAqBB2jSwAAAA="/>
  </w:docVars>
  <w:rsids>
    <w:rsidRoot w:val="005E1ACC"/>
    <w:rsid w:val="000048DB"/>
    <w:rsid w:val="000359A7"/>
    <w:rsid w:val="000C385D"/>
    <w:rsid w:val="000C6E5A"/>
    <w:rsid w:val="00111710"/>
    <w:rsid w:val="002328B4"/>
    <w:rsid w:val="002328F9"/>
    <w:rsid w:val="00250743"/>
    <w:rsid w:val="00333406"/>
    <w:rsid w:val="003B005A"/>
    <w:rsid w:val="003F5BD7"/>
    <w:rsid w:val="005906EB"/>
    <w:rsid w:val="005D00E9"/>
    <w:rsid w:val="005D37F1"/>
    <w:rsid w:val="005E1ACC"/>
    <w:rsid w:val="0071583C"/>
    <w:rsid w:val="00757913"/>
    <w:rsid w:val="00781ED5"/>
    <w:rsid w:val="007A2B0C"/>
    <w:rsid w:val="007E1CA9"/>
    <w:rsid w:val="007E54F7"/>
    <w:rsid w:val="00850907"/>
    <w:rsid w:val="00930FE0"/>
    <w:rsid w:val="009B60EE"/>
    <w:rsid w:val="009C7522"/>
    <w:rsid w:val="00AB6C8E"/>
    <w:rsid w:val="00BC48ED"/>
    <w:rsid w:val="00C36D8E"/>
    <w:rsid w:val="00D017EF"/>
    <w:rsid w:val="00D80406"/>
    <w:rsid w:val="00D9324B"/>
    <w:rsid w:val="00DA7EA1"/>
    <w:rsid w:val="00DF2B9A"/>
    <w:rsid w:val="00E659EF"/>
    <w:rsid w:val="00EA4B8D"/>
    <w:rsid w:val="00F60189"/>
    <w:rsid w:val="00FA2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8148575"/>
  <w15:chartTrackingRefBased/>
  <w15:docId w15:val="{9702346E-FE7D-E041-9A75-A0FC2F6D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05A"/>
    <w:pPr>
      <w:ind w:left="720"/>
    </w:pPr>
  </w:style>
  <w:style w:type="paragraph" w:styleId="Header">
    <w:name w:val="header"/>
    <w:basedOn w:val="Normal"/>
    <w:link w:val="HeaderChar"/>
    <w:rsid w:val="00D804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80406"/>
    <w:rPr>
      <w:sz w:val="24"/>
      <w:szCs w:val="24"/>
    </w:rPr>
  </w:style>
  <w:style w:type="paragraph" w:styleId="Footer">
    <w:name w:val="footer"/>
    <w:basedOn w:val="Normal"/>
    <w:link w:val="FooterChar"/>
    <w:rsid w:val="00D804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8040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7a9ff5-2916-4c9f-b38b-69ccf6165550" xsi:nil="true"/>
    <lcf76f155ced4ddcb4097134ff3c332f xmlns="5349ae94-4e16-402f-99a1-acce03724f3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8A5692A4B78B47B37A2EF91F7D47C3" ma:contentTypeVersion="14" ma:contentTypeDescription="Create a new document." ma:contentTypeScope="" ma:versionID="8c05c80edcf1b52375fad3e856a9ceb1">
  <xsd:schema xmlns:xsd="http://www.w3.org/2001/XMLSchema" xmlns:xs="http://www.w3.org/2001/XMLSchema" xmlns:p="http://schemas.microsoft.com/office/2006/metadata/properties" xmlns:ns2="5349ae94-4e16-402f-99a1-acce03724f3f" xmlns:ns3="8f7a9ff5-2916-4c9f-b38b-69ccf6165550" targetNamespace="http://schemas.microsoft.com/office/2006/metadata/properties" ma:root="true" ma:fieldsID="81c33f86d87bc56d775e412ea481c867" ns2:_="" ns3:_="">
    <xsd:import namespace="5349ae94-4e16-402f-99a1-acce03724f3f"/>
    <xsd:import namespace="8f7a9ff5-2916-4c9f-b38b-69ccf61655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49ae94-4e16-402f-99a1-acce03724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06aaa40-c663-4506-a8f2-94edda6b6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a9ff5-2916-4c9f-b38b-69ccf616555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739bd8e-0ff6-4d44-9f04-69ff4ce2f1e3}" ma:internalName="TaxCatchAll" ma:showField="CatchAllData" ma:web="8f7a9ff5-2916-4c9f-b38b-69ccf61655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5A2885-D701-4465-BC4A-7FB0695D1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915C6F-83AA-4142-9489-3F9C10B313FB}">
  <ds:schemaRefs>
    <ds:schemaRef ds:uri="http://schemas.microsoft.com/office/2006/metadata/properties"/>
    <ds:schemaRef ds:uri="http://schemas.microsoft.com/office/infopath/2007/PartnerControls"/>
    <ds:schemaRef ds:uri="8f7a9ff5-2916-4c9f-b38b-69ccf6165550"/>
    <ds:schemaRef ds:uri="5349ae94-4e16-402f-99a1-acce03724f3f"/>
  </ds:schemaRefs>
</ds:datastoreItem>
</file>

<file path=customXml/itemProps3.xml><?xml version="1.0" encoding="utf-8"?>
<ds:datastoreItem xmlns:ds="http://schemas.openxmlformats.org/officeDocument/2006/customXml" ds:itemID="{0C411888-FBAE-49B9-93AE-05DEF9133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49ae94-4e16-402f-99a1-acce03724f3f"/>
    <ds:schemaRef ds:uri="8f7a9ff5-2916-4c9f-b38b-69ccf61655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58</Characters>
  <Application>Microsoft Office Word</Application>
  <DocSecurity>0</DocSecurity>
  <Lines>8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Sheet for PalSIRP Sepkoski Grants for 2003</vt:lpstr>
    </vt:vector>
  </TitlesOfParts>
  <Company>Tulane University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Sheet for PalSIRP Sepkoski Grants for 2003</dc:title>
  <dc:subject/>
  <dc:creator>Ronald Lee  Parsley</dc:creator>
  <cp:keywords/>
  <cp:lastModifiedBy>Brody Horan</cp:lastModifiedBy>
  <cp:revision>2</cp:revision>
  <dcterms:created xsi:type="dcterms:W3CDTF">2024-01-09T20:51:00Z</dcterms:created>
  <dcterms:modified xsi:type="dcterms:W3CDTF">2024-01-0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8A5692A4B78B47B37A2EF91F7D47C3</vt:lpwstr>
  </property>
  <property fmtid="{D5CDD505-2E9C-101B-9397-08002B2CF9AE}" pid="3" name="MSIP_Label_d026bb9f-849e-4520-adf3-36adc211bebd_Enabled">
    <vt:lpwstr>true</vt:lpwstr>
  </property>
  <property fmtid="{D5CDD505-2E9C-101B-9397-08002B2CF9AE}" pid="4" name="MSIP_Label_d026bb9f-849e-4520-adf3-36adc211bebd_SetDate">
    <vt:lpwstr>2023-01-05T21:02:40Z</vt:lpwstr>
  </property>
  <property fmtid="{D5CDD505-2E9C-101B-9397-08002B2CF9AE}" pid="5" name="MSIP_Label_d026bb9f-849e-4520-adf3-36adc211bebd_Method">
    <vt:lpwstr>Privileged</vt:lpwstr>
  </property>
  <property fmtid="{D5CDD505-2E9C-101B-9397-08002B2CF9AE}" pid="6" name="MSIP_Label_d026bb9f-849e-4520-adf3-36adc211bebd_Name">
    <vt:lpwstr>Public</vt:lpwstr>
  </property>
  <property fmtid="{D5CDD505-2E9C-101B-9397-08002B2CF9AE}" pid="7" name="MSIP_Label_d026bb9f-849e-4520-adf3-36adc211bebd_SiteId">
    <vt:lpwstr>ac144e41-8001-48f0-9e1c-170716ed06b6</vt:lpwstr>
  </property>
  <property fmtid="{D5CDD505-2E9C-101B-9397-08002B2CF9AE}" pid="8" name="MSIP_Label_d026bb9f-849e-4520-adf3-36adc211bebd_ActionId">
    <vt:lpwstr>8244ae63-cad9-4ee4-95d1-905b4511dc62</vt:lpwstr>
  </property>
  <property fmtid="{D5CDD505-2E9C-101B-9397-08002B2CF9AE}" pid="9" name="MSIP_Label_d026bb9f-849e-4520-adf3-36adc211bebd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86c6742e3a3cc9d1b6dff6b9d48c838c4da55bbc625b38738530be29e267dea</vt:lpwstr>
  </property>
</Properties>
</file>